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186AF278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Kuliah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Pr="001D4B37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r>
        <w:t xml:space="preserve">konsep function pada </w:t>
      </w:r>
      <w:proofErr w:type="spellStart"/>
      <w:r>
        <w:t>pemrograman</w:t>
      </w:r>
      <w:proofErr w:type="spellEnd"/>
      <w:r>
        <w:t xml:space="preserve"> PHP</w:t>
      </w:r>
    </w:p>
    <w:p w14:paraId="387D8592" w14:textId="77777777" w:rsidR="00051E46" w:rsidRDefault="00051E46" w:rsidP="00051E46">
      <w:pPr>
        <w:pStyle w:val="ListParagraph"/>
        <w:spacing w:line="276" w:lineRule="auto"/>
        <w:ind w:left="1004"/>
        <w:jc w:val="both"/>
      </w:pPr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r w:rsidRPr="001D4B37">
        <w:t xml:space="preserve">Mahasiswa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r>
        <w:t xml:space="preserve">Mahasiswa paham dengan konsep function pada </w:t>
      </w:r>
      <w:proofErr w:type="spellStart"/>
      <w:r>
        <w:t>pemrograman</w:t>
      </w:r>
      <w:proofErr w:type="spellEnd"/>
      <w:r>
        <w:t xml:space="preserve"> PHP</w:t>
      </w: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t>Fungsi</w:t>
      </w:r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2BE5AF20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>Banyak fungsi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seperti</w:t>
      </w:r>
      <w:proofErr w:type="spellEnd"/>
      <w:r w:rsidRPr="00EE6B64">
        <w:rPr>
          <w:szCs w:val="22"/>
        </w:rPr>
        <w:t> </w:t>
      </w:r>
      <w:proofErr w:type="gramStart"/>
      <w:r w:rsidRPr="00EE6B64">
        <w:rPr>
          <w:rFonts w:ascii="Consolas" w:hAnsi="Consolas" w:cs="Consolas"/>
          <w:szCs w:val="22"/>
        </w:rPr>
        <w:t>print(</w:t>
      </w:r>
      <w:proofErr w:type="gramEnd"/>
      <w:r w:rsidRPr="00EE6B64">
        <w:rPr>
          <w:rFonts w:ascii="Consolas" w:hAnsi="Consolas" w:cs="Consolas"/>
          <w:szCs w:val="22"/>
        </w:rPr>
        <w:t>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</w:t>
      </w:r>
      <w:r w:rsidR="00051E46">
        <w:rPr>
          <w:rFonts w:ascii="Consolas" w:hAnsi="Consolas" w:cs="Consolas"/>
          <w:szCs w:val="22"/>
        </w:rPr>
        <w:t xml:space="preserve"> </w:t>
      </w:r>
      <w:r w:rsidRPr="00EE6B64">
        <w:rPr>
          <w:rFonts w:ascii="Consolas" w:hAnsi="Consolas" w:cs="Consolas"/>
          <w:szCs w:val="22"/>
        </w:rPr>
        <w:t>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Selain fungsi-fungsi </w:t>
      </w:r>
      <w:proofErr w:type="spellStart"/>
      <w:r w:rsidRPr="00EE6B64">
        <w:rPr>
          <w:szCs w:val="22"/>
        </w:rPr>
        <w:t>tersebut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membuat fungsi sendiri sesuai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Fungsi adalah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dalam sebuah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Fungsi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digunakan ulang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har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ulang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Fungsi pada PHP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dibuat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dengan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>Contoh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rPr>
          <w:noProof/>
        </w:rPr>
        <w:drawing>
          <wp:inline distT="0" distB="0" distL="0" distR="0" wp14:anchorId="20F8BD61" wp14:editId="253EF75C">
            <wp:extent cx="2767054" cy="502301"/>
            <wp:effectExtent l="0" t="0" r="1905" b="5715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1865" cy="51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tulis di dalam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fungsi di dalam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dengan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atau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tidak boleh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dengan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fungsi ini tidak </w:t>
      </w:r>
      <w:r w:rsidR="00C32804" w:rsidRPr="00410C16">
        <w:rPr>
          <w:b/>
          <w:bCs/>
          <w:i/>
          <w:szCs w:val="22"/>
        </w:rPr>
        <w:t>case-sensitive</w:t>
      </w:r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untuk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fungsi di dalam PHP:</w:t>
      </w:r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A33258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A33258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3258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6CC9D1EC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dengan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jelaskan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r w:rsidR="00B82D97">
              <w:rPr>
                <w:color w:val="FF0000"/>
              </w:rPr>
              <w:t>soal no 1)</w:t>
            </w:r>
          </w:p>
          <w:p w14:paraId="2B19A49B" w14:textId="3C8C0EA6" w:rsidR="00B82D97" w:rsidRPr="00403359" w:rsidRDefault="00403359" w:rsidP="00B82D97">
            <w:pPr>
              <w:jc w:val="both"/>
              <w:rPr>
                <w:b/>
                <w:bCs/>
              </w:rPr>
            </w:pPr>
            <w:r w:rsidRPr="00403359">
              <w:rPr>
                <w:b/>
                <w:bCs/>
              </w:rPr>
              <w:t>Jawab:</w:t>
            </w:r>
          </w:p>
          <w:p w14:paraId="291C0414" w14:textId="4C4AB75B" w:rsidR="00C32804" w:rsidRDefault="00403359" w:rsidP="00C32804">
            <w:pPr>
              <w:spacing w:line="276" w:lineRule="auto"/>
              <w:jc w:val="both"/>
            </w:pPr>
            <w:r w:rsidRPr="00403359">
              <w:rPr>
                <w:noProof/>
              </w:rPr>
              <w:lastRenderedPageBreak/>
              <w:drawing>
                <wp:inline distT="0" distB="0" distL="0" distR="0" wp14:anchorId="6968F965" wp14:editId="4F62EA00">
                  <wp:extent cx="5614988" cy="1729878"/>
                  <wp:effectExtent l="0" t="0" r="5080" b="3810"/>
                  <wp:docPr id="21158273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582735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001" cy="1734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2A2CF" w14:textId="5EE8028A" w:rsidR="00051E46" w:rsidRDefault="00051E46" w:rsidP="00C32804">
            <w:pPr>
              <w:spacing w:line="276" w:lineRule="auto"/>
              <w:jc w:val="both"/>
            </w:pP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r>
              <w:rPr>
                <w:b/>
              </w:rPr>
              <w:lastRenderedPageBreak/>
              <w:t>Fungsi dengan Parameter</w:t>
            </w:r>
          </w:p>
        </w:tc>
      </w:tr>
      <w:tr w:rsidR="00A33258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E6B64">
              <w:t xml:space="preserve">Supaya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dalam fungsi lebih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untuk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sebuah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ke dalam fungsi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dalam fungsi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contoh fungsi yang tadi, tidak mungkin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adalah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 xml:space="preserve"> saja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tidak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A33258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</w:t>
            </w:r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3258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r w:rsidR="00B82D97">
              <w:rPr>
                <w:color w:val="FF0000"/>
              </w:rPr>
              <w:t>soal no 2)</w:t>
            </w:r>
          </w:p>
          <w:p w14:paraId="3479F648" w14:textId="2F3E1E99" w:rsidR="00B82D97" w:rsidRPr="00403359" w:rsidRDefault="00403359" w:rsidP="00B82D97">
            <w:pPr>
              <w:jc w:val="both"/>
              <w:rPr>
                <w:b/>
                <w:bCs/>
              </w:rPr>
            </w:pPr>
            <w:r w:rsidRPr="00403359">
              <w:rPr>
                <w:b/>
                <w:bCs/>
              </w:rPr>
              <w:t>Jawab:</w:t>
            </w:r>
          </w:p>
          <w:p w14:paraId="2A69C544" w14:textId="0C09FD95" w:rsidR="00C337BB" w:rsidRDefault="00403359" w:rsidP="00EE6B64">
            <w:r w:rsidRPr="00403359">
              <w:rPr>
                <w:noProof/>
              </w:rPr>
              <w:drawing>
                <wp:inline distT="0" distB="0" distL="0" distR="0" wp14:anchorId="7651ED01" wp14:editId="489E5527">
                  <wp:extent cx="5195888" cy="1555039"/>
                  <wp:effectExtent l="0" t="0" r="5080" b="7620"/>
                  <wp:docPr id="4024678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46780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4650" cy="1560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2CB630" w14:textId="72CEB1D0" w:rsidR="00B82D97" w:rsidRPr="00FF51C9" w:rsidRDefault="00B82D97" w:rsidP="00EE6B64"/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>Parameter dengan Nilai Default</w:t>
            </w:r>
          </w:p>
        </w:tc>
      </w:tr>
      <w:tr w:rsidR="00A33258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untuk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sebuah parameter, kalau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tidak diisi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lupa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maka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itu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perlu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tidak </w:t>
            </w:r>
            <w:r w:rsidRPr="00B82D97">
              <w:t>error</w:t>
            </w:r>
            <w:r w:rsidRPr="00C337BB">
              <w:t>.</w:t>
            </w:r>
          </w:p>
        </w:tc>
      </w:tr>
      <w:tr w:rsidR="00A33258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lastRenderedPageBreak/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3258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r>
              <w:rPr>
                <w:color w:val="FF0000"/>
              </w:rPr>
              <w:t>soal no 3)</w:t>
            </w:r>
          </w:p>
          <w:p w14:paraId="02249A75" w14:textId="77777777" w:rsidR="00C337BB" w:rsidRDefault="00C337BB" w:rsidP="00EE6B64"/>
          <w:p w14:paraId="0D72BB72" w14:textId="69211698" w:rsidR="00B82D97" w:rsidRPr="00403359" w:rsidRDefault="00403359" w:rsidP="00EE6B64">
            <w:pPr>
              <w:rPr>
                <w:b/>
                <w:bCs/>
              </w:rPr>
            </w:pPr>
            <w:r w:rsidRPr="00403359">
              <w:rPr>
                <w:b/>
                <w:bCs/>
              </w:rPr>
              <w:t>Jawab:</w:t>
            </w:r>
          </w:p>
          <w:p w14:paraId="3B901FA5" w14:textId="667CF2F6" w:rsidR="00B82D97" w:rsidRDefault="00403359" w:rsidP="00EE6B64">
            <w:r w:rsidRPr="00403359">
              <w:rPr>
                <w:noProof/>
              </w:rPr>
              <w:drawing>
                <wp:inline distT="0" distB="0" distL="0" distR="0" wp14:anchorId="6281B91B" wp14:editId="510C6F61">
                  <wp:extent cx="5724525" cy="1652474"/>
                  <wp:effectExtent l="0" t="0" r="0" b="5080"/>
                  <wp:docPr id="2630571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305718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8307" cy="1656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 xml:space="preserve">Fungsi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A33258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fungsi mungkin saja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untuk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itu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membuat fungsi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dalam fungsi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A33258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3258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r>
              <w:rPr>
                <w:color w:val="FF0000"/>
              </w:rPr>
              <w:t>soal no 4)</w:t>
            </w:r>
          </w:p>
          <w:p w14:paraId="71D3D90B" w14:textId="77777777" w:rsidR="00C337BB" w:rsidRDefault="00403359" w:rsidP="00EE6B64">
            <w:pPr>
              <w:rPr>
                <w:b/>
                <w:bCs/>
              </w:rPr>
            </w:pPr>
            <w:r w:rsidRPr="00403359">
              <w:rPr>
                <w:b/>
                <w:bCs/>
              </w:rPr>
              <w:t>Jawab:</w:t>
            </w:r>
          </w:p>
          <w:p w14:paraId="7EE44529" w14:textId="72411CA9" w:rsidR="00403359" w:rsidRPr="00403359" w:rsidRDefault="00403359" w:rsidP="00EE6B64">
            <w:pPr>
              <w:rPr>
                <w:b/>
                <w:bCs/>
              </w:rPr>
            </w:pPr>
            <w:r w:rsidRPr="00403359">
              <w:rPr>
                <w:b/>
                <w:bCs/>
                <w:noProof/>
              </w:rPr>
              <w:drawing>
                <wp:inline distT="0" distB="0" distL="0" distR="0" wp14:anchorId="46F56E23" wp14:editId="4102237A">
                  <wp:extent cx="4795838" cy="569262"/>
                  <wp:effectExtent l="0" t="0" r="5080" b="2540"/>
                  <wp:docPr id="3346650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66503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4483" cy="575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dalam fungsi</w:t>
            </w:r>
          </w:p>
        </w:tc>
      </w:tr>
      <w:tr w:rsidR="00A33258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C337BB">
              <w:t xml:space="preserve">Fungsi yang sudah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buat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dalam fungsi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A33258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lastRenderedPageBreak/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3258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r>
              <w:rPr>
                <w:color w:val="FF0000"/>
              </w:rPr>
              <w:t>soal no 5)</w:t>
            </w:r>
          </w:p>
          <w:p w14:paraId="16492BC8" w14:textId="58089E84" w:rsidR="00C337BB" w:rsidRPr="00A33258" w:rsidRDefault="00A33258" w:rsidP="00EE6B64">
            <w:pPr>
              <w:rPr>
                <w:b/>
                <w:bCs/>
              </w:rPr>
            </w:pPr>
            <w:r w:rsidRPr="00A33258">
              <w:rPr>
                <w:b/>
                <w:bCs/>
              </w:rPr>
              <w:t>Jawab:</w:t>
            </w:r>
          </w:p>
          <w:p w14:paraId="678B91B0" w14:textId="6323D7D2" w:rsidR="00D86D1F" w:rsidRDefault="00A33258" w:rsidP="00EE6B64">
            <w:r w:rsidRPr="00A33258">
              <w:rPr>
                <w:noProof/>
              </w:rPr>
              <w:drawing>
                <wp:inline distT="0" distB="0" distL="0" distR="0" wp14:anchorId="711B81BB" wp14:editId="18028018">
                  <wp:extent cx="4648200" cy="1187058"/>
                  <wp:effectExtent l="0" t="0" r="0" b="0"/>
                  <wp:docPr id="18160747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607472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6984" cy="1191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619BD" w14:textId="22BF32A5" w:rsidR="00D86D1F" w:rsidRDefault="00D86D1F" w:rsidP="00EE6B64"/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t xml:space="preserve">Fungsi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r w:rsidRPr="00CB741E">
        <w:t xml:space="preserve">Fungsi </w:t>
      </w:r>
      <w:proofErr w:type="spellStart"/>
      <w:r w:rsidRPr="00CB741E">
        <w:t>rekursif</w:t>
      </w:r>
      <w:proofErr w:type="spellEnd"/>
      <w:r w:rsidRPr="00CB741E">
        <w:t xml:space="preserve"> adalah fungsi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sendiri. Fungsi ini </w:t>
      </w:r>
      <w:proofErr w:type="spellStart"/>
      <w:r w:rsidRPr="00CB741E">
        <w:t>biasanya</w:t>
      </w:r>
      <w:proofErr w:type="spellEnd"/>
      <w:r w:rsidRPr="00CB741E">
        <w:t xml:space="preserve"> digunakan untuk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r>
              <w:t xml:space="preserve">Buat file baru dengan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77777777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terjadi</w:t>
            </w:r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itu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(</w:t>
            </w:r>
            <w:r w:rsidR="00D86D1F">
              <w:rPr>
                <w:color w:val="FF0000"/>
              </w:rPr>
              <w:t>soal no 6)</w:t>
            </w:r>
          </w:p>
          <w:p w14:paraId="68057EF0" w14:textId="77777777" w:rsidR="009E0676" w:rsidRDefault="00A33258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 w:rsidRPr="00A33258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44E84371" wp14:editId="1570DF81">
                  <wp:extent cx="3900488" cy="2764851"/>
                  <wp:effectExtent l="0" t="0" r="5080" b="0"/>
                  <wp:docPr id="9546688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466883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6565" cy="2769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ADD54" w14:textId="21C36E6D" w:rsidR="00962FBE" w:rsidRPr="00CB741E" w:rsidRDefault="00962FBE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proofErr w:type="spellStart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>Hasilnya</w:t>
            </w:r>
            <w:proofErr w:type="spellEnd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 xml:space="preserve"> </w:t>
            </w:r>
            <w:proofErr w:type="spellStart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>akna</w:t>
            </w:r>
            <w:proofErr w:type="spellEnd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 xml:space="preserve"> </w:t>
            </w:r>
            <w:proofErr w:type="spellStart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>berulang</w:t>
            </w:r>
            <w:proofErr w:type="spellEnd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 xml:space="preserve"> </w:t>
            </w:r>
            <w:proofErr w:type="spellStart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>terus</w:t>
            </w:r>
            <w:proofErr w:type="spellEnd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 xml:space="preserve"> </w:t>
            </w:r>
            <w:proofErr w:type="spellStart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>hingga</w:t>
            </w:r>
            <w:proofErr w:type="spellEnd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 xml:space="preserve"> tidak </w:t>
            </w:r>
            <w:proofErr w:type="spellStart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>terhingga</w:t>
            </w:r>
            <w:proofErr w:type="spellEnd"/>
            <w:r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t xml:space="preserve"> </w:t>
            </w: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r w:rsidRPr="00CB741E">
              <w:t xml:space="preserve">Untuk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sampai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dengan mudah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perulangan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konsep fungsi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untuk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bagaimana </w:t>
            </w:r>
            <w:proofErr w:type="spellStart"/>
            <w:r w:rsidRPr="00CB741E">
              <w:t>outputnya</w:t>
            </w:r>
            <w:proofErr w:type="spellEnd"/>
          </w:p>
          <w:p w14:paraId="22452E4C" w14:textId="424E78DB" w:rsidR="001C34F0" w:rsidRDefault="00D86D1F" w:rsidP="00D86D1F">
            <w:pPr>
              <w:jc w:val="both"/>
              <w:rPr>
                <w:color w:val="FF0000"/>
              </w:rPr>
            </w:pPr>
            <w:r w:rsidRPr="00CB741E">
              <w:t>Jelaskan!</w:t>
            </w:r>
            <w:r>
              <w:t xml:space="preserve"> (</w:t>
            </w:r>
            <w:r>
              <w:rPr>
                <w:color w:val="FF0000"/>
              </w:rPr>
              <w:t xml:space="preserve">soal no </w:t>
            </w:r>
            <w:r w:rsidR="00A33258">
              <w:rPr>
                <w:color w:val="FF0000"/>
              </w:rPr>
              <w:t>7</w:t>
            </w:r>
            <w:r>
              <w:rPr>
                <w:color w:val="FF0000"/>
              </w:rPr>
              <w:t>)</w:t>
            </w:r>
          </w:p>
          <w:p w14:paraId="472CDE88" w14:textId="4F1D4F63" w:rsidR="00A33258" w:rsidRDefault="00A33258" w:rsidP="00D86D1F">
            <w:pPr>
              <w:jc w:val="both"/>
              <w:rPr>
                <w:b/>
                <w:bCs/>
              </w:rPr>
            </w:pPr>
            <w:r w:rsidRPr="00A33258">
              <w:rPr>
                <w:b/>
                <w:bCs/>
              </w:rPr>
              <w:t>Jawab:</w:t>
            </w:r>
          </w:p>
          <w:p w14:paraId="714BCAA9" w14:textId="5CB27C64" w:rsidR="001B539C" w:rsidRPr="001B539C" w:rsidRDefault="001B539C" w:rsidP="00D86D1F">
            <w:pPr>
              <w:jc w:val="both"/>
            </w:pPr>
            <w:r>
              <w:t xml:space="preserve">Akan </w:t>
            </w:r>
            <w:proofErr w:type="spellStart"/>
            <w:r>
              <w:t>menampilkan</w:t>
            </w:r>
            <w:proofErr w:type="spellEnd"/>
            <w:r>
              <w:t xml:space="preserve"> perulangan </w:t>
            </w:r>
            <w:proofErr w:type="spellStart"/>
            <w:r>
              <w:t>pelanggan</w:t>
            </w:r>
            <w:proofErr w:type="spellEnd"/>
            <w:r>
              <w:t xml:space="preserve"> ke-n </w:t>
            </w:r>
            <w:proofErr w:type="spellStart"/>
            <w:r>
              <w:t>dari</w:t>
            </w:r>
            <w:proofErr w:type="spellEnd"/>
            <w:r>
              <w:t xml:space="preserve"> 1 sampai 20</w:t>
            </w:r>
          </w:p>
          <w:p w14:paraId="446BA79B" w14:textId="53EEBE5D" w:rsidR="009E0676" w:rsidRPr="00A33258" w:rsidRDefault="00A33258" w:rsidP="00D86D1F">
            <w:pPr>
              <w:jc w:val="both"/>
              <w:rPr>
                <w:rFonts w:ascii="Courier New" w:hAnsi="Courier New" w:cs="Courier New"/>
                <w:b/>
                <w:bCs/>
                <w:sz w:val="22"/>
              </w:rPr>
            </w:pPr>
            <w:r w:rsidRPr="00A33258">
              <w:rPr>
                <w:rFonts w:ascii="Courier New" w:hAnsi="Courier New" w:cs="Courier New"/>
                <w:b/>
                <w:bCs/>
                <w:noProof/>
                <w:sz w:val="22"/>
              </w:rPr>
              <w:lastRenderedPageBreak/>
              <w:drawing>
                <wp:inline distT="0" distB="0" distL="0" distR="0" wp14:anchorId="0909EA74" wp14:editId="790B8EE8">
                  <wp:extent cx="4371975" cy="2849415"/>
                  <wp:effectExtent l="0" t="0" r="0" b="8255"/>
                  <wp:docPr id="4423976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2397636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8608" cy="2853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t xml:space="preserve">Contoh Kasus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r w:rsidRPr="00CB741E">
              <w:t xml:space="preserve">Buat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>Variable ini</w:t>
            </w:r>
            <w:r w:rsidRPr="00CB741E">
              <w:t xml:space="preserve"> adalah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adalah suatu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memiliki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coba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semua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fungsi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untuk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fungsi untuk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5E8BAFD" w14:textId="0A3D4D3C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bagaimana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r>
              <w:rPr>
                <w:color w:val="FF0000"/>
              </w:rPr>
              <w:t xml:space="preserve">soal no </w:t>
            </w:r>
            <w:r w:rsidR="00962FBE">
              <w:rPr>
                <w:color w:val="FF0000"/>
              </w:rPr>
              <w:t>8</w:t>
            </w:r>
            <w:r>
              <w:rPr>
                <w:color w:val="FF0000"/>
              </w:rPr>
              <w:t>)</w:t>
            </w:r>
          </w:p>
          <w:p w14:paraId="2B692F87" w14:textId="3C83F0C0" w:rsidR="00454B23" w:rsidRPr="00454B23" w:rsidRDefault="00454B23" w:rsidP="00D86D1F">
            <w:pPr>
              <w:jc w:val="both"/>
              <w:rPr>
                <w:b/>
                <w:bCs/>
              </w:rPr>
            </w:pPr>
            <w:r w:rsidRPr="00454B23">
              <w:rPr>
                <w:b/>
                <w:bCs/>
              </w:rPr>
              <w:t>Jawab:</w:t>
            </w:r>
          </w:p>
          <w:p w14:paraId="4C13FBE0" w14:textId="0C2A44E1" w:rsidR="009E0676" w:rsidRPr="00410C16" w:rsidRDefault="00454B23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454B23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CA13491" wp14:editId="498B6F6D">
                  <wp:extent cx="1928813" cy="1209866"/>
                  <wp:effectExtent l="0" t="0" r="0" b="0"/>
                  <wp:docPr id="1613553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3553115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6556" cy="1220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fungsi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dengan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irinya</w:t>
            </w:r>
            <w:proofErr w:type="spellEnd"/>
            <w:r w:rsidRPr="00410C16">
              <w:t xml:space="preserve"> sendiri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suatu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memiliki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Sehingga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perti</w:t>
            </w:r>
            <w:proofErr w:type="spellEnd"/>
            <w:r w:rsidRPr="00410C16">
              <w:t xml:space="preserve"> </w:t>
            </w:r>
            <w:proofErr w:type="spellStart"/>
            <w:proofErr w:type="gram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proofErr w:type="gramEnd"/>
            <w:r>
              <w:rPr>
                <w:color w:val="FF0000"/>
              </w:rPr>
              <w:t>soal no 8)</w:t>
            </w:r>
          </w:p>
          <w:p w14:paraId="4C85F8AF" w14:textId="77777777" w:rsidR="00454B23" w:rsidRPr="00410C16" w:rsidRDefault="00454B23" w:rsidP="00D86D1F">
            <w:pPr>
              <w:jc w:val="both"/>
            </w:pPr>
          </w:p>
          <w:p w14:paraId="7FD73AC1" w14:textId="77777777" w:rsidR="00D86D1F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065B28C0" w14:textId="77777777" w:rsidR="0065683C" w:rsidRDefault="0065683C" w:rsidP="00D86D1F">
            <w:pPr>
              <w:jc w:val="both"/>
            </w:pPr>
          </w:p>
          <w:p w14:paraId="4F956A2B" w14:textId="77777777" w:rsidR="0065683C" w:rsidRDefault="0065683C" w:rsidP="00D86D1F">
            <w:pPr>
              <w:jc w:val="both"/>
            </w:pPr>
            <w:r>
              <w:t xml:space="preserve">Jawab: </w:t>
            </w:r>
          </w:p>
          <w:p w14:paraId="032DBEC7" w14:textId="0ED828DB" w:rsidR="0065683C" w:rsidRPr="00410C16" w:rsidRDefault="0065683C" w:rsidP="00D86D1F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494249B4" wp14:editId="5BFCD0F0">
                  <wp:extent cx="2624138" cy="4754210"/>
                  <wp:effectExtent l="0" t="0" r="5080" b="8890"/>
                  <wp:docPr id="4474882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8085" cy="4779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1A9B4" w14:textId="4D1269A8" w:rsidR="001C34F0" w:rsidRDefault="001C34F0">
      <w:pPr>
        <w:rPr>
          <w:b/>
        </w:rPr>
      </w:pPr>
      <w:r>
        <w:rPr>
          <w:b/>
        </w:rPr>
        <w:lastRenderedPageBreak/>
        <w:br w:type="page"/>
      </w:r>
    </w:p>
    <w:p w14:paraId="1DE84F63" w14:textId="2B188CC3" w:rsidR="00623AAF" w:rsidRPr="001D3F12" w:rsidRDefault="00623AAF" w:rsidP="00623AAF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lastRenderedPageBreak/>
        <w:t>String</w:t>
      </w:r>
    </w:p>
    <w:p w14:paraId="743A3924" w14:textId="77777777" w:rsidR="00623AAF" w:rsidRDefault="00623AAF" w:rsidP="00623AAF">
      <w:pPr>
        <w:spacing w:line="276" w:lineRule="auto"/>
        <w:jc w:val="both"/>
        <w:rPr>
          <w:rFonts w:ascii="Courier New" w:hAnsi="Courier New" w:cs="Courier New"/>
          <w:sz w:val="22"/>
          <w:szCs w:val="22"/>
        </w:rPr>
      </w:pPr>
    </w:p>
    <w:p w14:paraId="3E9E29EE" w14:textId="384D5714" w:rsidR="00AB6DD4" w:rsidRPr="00AB6DD4" w:rsidRDefault="00623AAF" w:rsidP="00051E46">
      <w:pPr>
        <w:pStyle w:val="NormalWeb"/>
        <w:shd w:val="clear" w:color="auto" w:fill="FFFFFF"/>
        <w:spacing w:before="0" w:beforeAutospacing="0" w:after="0" w:afterAutospacing="0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</w:t>
      </w:r>
      <w:proofErr w:type="gramStart"/>
      <w:r>
        <w:t>(“ ”</w:t>
      </w:r>
      <w:proofErr w:type="gramEnd"/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dua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r>
        <w:t xml:space="preserve">Contoh strings adalah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fungsi-fungsi </w:t>
      </w:r>
      <w:r w:rsidRPr="00AB6DD4">
        <w:rPr>
          <w:i/>
          <w:iCs/>
        </w:rPr>
        <w:t>built-in</w:t>
      </w:r>
      <w:r>
        <w:t xml:space="preserve"> yang siap untuk digunakan dalam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r>
              <w:rPr>
                <w:b/>
              </w:rPr>
              <w:t>Fungsi</w:t>
            </w:r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jumlah kata di dalam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suatu string dalam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cari</w:t>
            </w:r>
            <w:proofErr w:type="spellEnd"/>
            <w:r>
              <w:t xml:space="preserve"> substring suatu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mengambil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dalam sebuah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trim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spasi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spasi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spasi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dengan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dengan </w:t>
            </w:r>
            <w:proofErr w:type="spellStart"/>
            <w:r>
              <w:t>huruf</w:t>
            </w:r>
            <w:proofErr w:type="spellEnd"/>
            <w:r>
              <w:t xml:space="preserve"> besar</w:t>
            </w:r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explode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sebuah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sebuah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tidak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secara langsung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dua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 xml:space="preserve"> dengan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ini </w:t>
      </w:r>
      <w:proofErr w:type="spellStart"/>
      <w:r w:rsidRPr="00D517D0">
        <w:t>berbeda</w:t>
      </w:r>
      <w:proofErr w:type="spellEnd"/>
      <w:r w:rsidRPr="00D517D0">
        <w:t xml:space="preserve"> dengan string yang </w:t>
      </w:r>
      <w:proofErr w:type="spellStart"/>
      <w:r w:rsidRPr="00D517D0">
        <w:t>dirangka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hanya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dengan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> pada PHP adalah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r>
              <w:rPr>
                <w:b/>
              </w:rPr>
              <w:t>Fungsi</w:t>
            </w:r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>Baris baru</w:t>
            </w:r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itu sendiri</w:t>
            </w:r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r w:rsidRPr="00D517D0">
              <w:t xml:space="preserve">Untuk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dua</w:t>
            </w:r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r w:rsidRPr="00D517D0">
              <w:t xml:space="preserve">Untuk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itu sendiri</w:t>
            </w:r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lastRenderedPageBreak/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lastRenderedPageBreak/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15494C14" w:rsidR="001C34F0" w:rsidRDefault="0065683C" w:rsidP="00842B69">
            <w:pPr>
              <w:spacing w:line="276" w:lineRule="auto"/>
              <w:jc w:val="both"/>
            </w:pPr>
            <w:r>
              <w:t>Jawab:</w:t>
            </w:r>
          </w:p>
          <w:p w14:paraId="4EF9BDC7" w14:textId="01993FD0" w:rsidR="0065683C" w:rsidRDefault="0065683C" w:rsidP="00842B69">
            <w:pPr>
              <w:spacing w:line="276" w:lineRule="auto"/>
              <w:jc w:val="both"/>
            </w:pPr>
            <w:r w:rsidRPr="0065683C">
              <w:rPr>
                <w:noProof/>
              </w:rPr>
              <w:drawing>
                <wp:inline distT="0" distB="0" distL="0" distR="0" wp14:anchorId="6F31D06C" wp14:editId="068DAAB6">
                  <wp:extent cx="4515167" cy="1831190"/>
                  <wp:effectExtent l="0" t="0" r="0" b="0"/>
                  <wp:docPr id="6990783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9078322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4898" cy="1839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52F6BA" w14:textId="77777777" w:rsidR="00623AAF" w:rsidRDefault="0065683C" w:rsidP="00842B69">
            <w:pPr>
              <w:spacing w:line="276" w:lineRule="auto"/>
              <w:jc w:val="both"/>
            </w:pPr>
            <w:r>
              <w:t xml:space="preserve">Untuk </w:t>
            </w:r>
            <w:proofErr w:type="spellStart"/>
            <w:r>
              <w:t>menampilkan</w:t>
            </w:r>
            <w:proofErr w:type="spellEnd"/>
            <w:r>
              <w:t xml:space="preserve"> Panjang </w:t>
            </w:r>
            <w:proofErr w:type="spellStart"/>
            <w:r>
              <w:t>karakter</w:t>
            </w:r>
            <w:proofErr w:type="spellEnd"/>
            <w:r>
              <w:t xml:space="preserve"> maka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trlen</w:t>
            </w:r>
            <w:proofErr w:type="spellEnd"/>
            <w:r>
              <w:t>(</w:t>
            </w:r>
            <w:proofErr w:type="gramEnd"/>
            <w:r>
              <w:t>),</w:t>
            </w:r>
          </w:p>
          <w:p w14:paraId="7B76858A" w14:textId="43AA32CB" w:rsidR="0065683C" w:rsidRDefault="0065683C" w:rsidP="0065683C">
            <w:pPr>
              <w:spacing w:line="276" w:lineRule="auto"/>
              <w:jc w:val="both"/>
            </w:pPr>
            <w:r>
              <w:t xml:space="preserve">Untuk </w:t>
            </w:r>
            <w:proofErr w:type="spellStart"/>
            <w:r>
              <w:t>menampilkan</w:t>
            </w:r>
            <w:proofErr w:type="spellEnd"/>
            <w:r>
              <w:t xml:space="preserve"> Panjang kata maka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str_word_</w:t>
            </w:r>
            <w:proofErr w:type="gramStart"/>
            <w:r>
              <w:t>count</w:t>
            </w:r>
            <w:proofErr w:type="spellEnd"/>
            <w:r>
              <w:t>(</w:t>
            </w:r>
            <w:proofErr w:type="gramEnd"/>
            <w:r>
              <w:t>),</w:t>
            </w:r>
          </w:p>
          <w:p w14:paraId="110EFF85" w14:textId="77777777" w:rsidR="0065683C" w:rsidRDefault="0065683C" w:rsidP="00842B69">
            <w:pPr>
              <w:spacing w:line="276" w:lineRule="auto"/>
              <w:jc w:val="both"/>
              <w:rPr>
                <w:lang w:val="en-ID"/>
              </w:rPr>
            </w:pPr>
            <w:r>
              <w:t xml:space="preserve">Untuk </w:t>
            </w:r>
            <w:proofErr w:type="spellStart"/>
            <w:r>
              <w:t>membtuat</w:t>
            </w:r>
            <w:proofErr w:type="spellEnd"/>
            <w:r>
              <w:t xml:space="preserve"> semua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kapital</w:t>
            </w:r>
            <w:proofErr w:type="spellEnd"/>
            <w:r>
              <w:t xml:space="preserve"> maka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 w:rsidRPr="0065683C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65683C">
              <w:rPr>
                <w:lang w:val="en-ID"/>
              </w:rPr>
              <w:t>strtoupper</w:t>
            </w:r>
            <w:proofErr w:type="spellEnd"/>
            <w:r>
              <w:rPr>
                <w:lang w:val="en-ID"/>
              </w:rPr>
              <w:t>(</w:t>
            </w:r>
            <w:proofErr w:type="gramEnd"/>
            <w:r>
              <w:rPr>
                <w:lang w:val="en-ID"/>
              </w:rPr>
              <w:t>),</w:t>
            </w:r>
          </w:p>
          <w:p w14:paraId="22B042A2" w14:textId="4D004D5C" w:rsidR="0065683C" w:rsidRPr="0065683C" w:rsidRDefault="0065683C" w:rsidP="0065683C">
            <w:pPr>
              <w:spacing w:line="276" w:lineRule="auto"/>
              <w:jc w:val="both"/>
              <w:rPr>
                <w:lang w:val="en-ID"/>
              </w:rPr>
            </w:pPr>
            <w:r>
              <w:t xml:space="preserve">Untuk </w:t>
            </w:r>
            <w:proofErr w:type="spellStart"/>
            <w:r>
              <w:t>membtuat</w:t>
            </w:r>
            <w:proofErr w:type="spellEnd"/>
            <w:r>
              <w:t xml:space="preserve"> semua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 w:rsidR="00F51304">
              <w:t>kecil</w:t>
            </w:r>
            <w:proofErr w:type="spellEnd"/>
            <w:r>
              <w:t xml:space="preserve"> maka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 w:rsidRPr="0065683C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65683C">
              <w:rPr>
                <w:lang w:val="en-ID"/>
              </w:rPr>
              <w:t>strto</w:t>
            </w:r>
            <w:r w:rsidR="00F51304">
              <w:rPr>
                <w:lang w:val="en-ID"/>
              </w:rPr>
              <w:t>lower</w:t>
            </w:r>
            <w:proofErr w:type="spellEnd"/>
            <w:r>
              <w:rPr>
                <w:lang w:val="en-ID"/>
              </w:rPr>
              <w:t>(</w:t>
            </w:r>
            <w:proofErr w:type="gramEnd"/>
            <w:r>
              <w:rPr>
                <w:lang w:val="en-ID"/>
              </w:rPr>
              <w:t>)</w:t>
            </w: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0A253B57" w:rsidR="002705B8" w:rsidRDefault="002705B8" w:rsidP="002705B8">
            <w:pPr>
              <w:jc w:val="both"/>
              <w:rPr>
                <w:color w:val="FF0000"/>
              </w:rPr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dua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oal percobaan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40E854C8" w14:textId="372DDF2D" w:rsidR="00F51304" w:rsidRPr="008D1BA9" w:rsidRDefault="008D1BA9" w:rsidP="002705B8">
            <w:pPr>
              <w:jc w:val="both"/>
              <w:rPr>
                <w:b/>
                <w:bCs/>
              </w:rPr>
            </w:pPr>
            <w:r w:rsidRPr="008D1BA9">
              <w:rPr>
                <w:b/>
                <w:bCs/>
              </w:rPr>
              <w:t>Jawab:</w:t>
            </w:r>
          </w:p>
          <w:p w14:paraId="73DB9157" w14:textId="7F2D947A" w:rsidR="00623AAF" w:rsidRPr="008D1BA9" w:rsidRDefault="008D1BA9" w:rsidP="002705B8">
            <w:pPr>
              <w:jc w:val="both"/>
              <w:rPr>
                <w:b/>
                <w:bCs/>
              </w:rPr>
            </w:pPr>
            <w:r w:rsidRPr="008D1BA9">
              <w:rPr>
                <w:b/>
                <w:bCs/>
                <w:noProof/>
              </w:rPr>
              <w:lastRenderedPageBreak/>
              <w:drawing>
                <wp:inline distT="0" distB="0" distL="0" distR="0" wp14:anchorId="12A5FAEB" wp14:editId="21C9FA21">
                  <wp:extent cx="3538855" cy="2255812"/>
                  <wp:effectExtent l="0" t="0" r="4445" b="0"/>
                  <wp:docPr id="267725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772524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0457" cy="2269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lastRenderedPageBreak/>
              <w:t>Membalik</w:t>
            </w:r>
            <w:proofErr w:type="spellEnd"/>
            <w:r w:rsidRPr="00066C56">
              <w:rPr>
                <w:b/>
                <w:bCs/>
              </w:rPr>
              <w:t xml:space="preserve"> </w:t>
            </w:r>
            <w:proofErr w:type="gramStart"/>
            <w:r w:rsidRPr="00066C56">
              <w:rPr>
                <w:b/>
                <w:bCs/>
              </w:rPr>
              <w:t>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proofErr w:type="gram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r>
              <w:t xml:space="preserve">Buat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48807686" w14:textId="1CF6AB90" w:rsidR="00066C56" w:rsidRPr="008D1BA9" w:rsidRDefault="008D1BA9" w:rsidP="00842B69">
            <w:pPr>
              <w:spacing w:line="276" w:lineRule="auto"/>
              <w:jc w:val="both"/>
              <w:rPr>
                <w:b/>
                <w:bCs/>
              </w:rPr>
            </w:pPr>
            <w:r w:rsidRPr="008D1BA9">
              <w:rPr>
                <w:b/>
                <w:bCs/>
              </w:rPr>
              <w:t>Jawab:</w:t>
            </w:r>
          </w:p>
          <w:p w14:paraId="01D51467" w14:textId="77777777" w:rsidR="00066C56" w:rsidRDefault="008D1BA9" w:rsidP="00842B69">
            <w:pPr>
              <w:spacing w:line="276" w:lineRule="auto"/>
              <w:jc w:val="both"/>
            </w:pPr>
            <w:r w:rsidRPr="008D1BA9">
              <w:rPr>
                <w:noProof/>
              </w:rPr>
              <w:drawing>
                <wp:inline distT="0" distB="0" distL="0" distR="0" wp14:anchorId="78E60CBE" wp14:editId="2EA3A987">
                  <wp:extent cx="2483868" cy="2247900"/>
                  <wp:effectExtent l="0" t="0" r="0" b="0"/>
                  <wp:docPr id="7739344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3934444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8722" cy="22522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EC05A" w14:textId="7D019A59" w:rsidR="008D1BA9" w:rsidRDefault="008D1BA9" w:rsidP="00842B69">
            <w:pPr>
              <w:spacing w:line="276" w:lineRule="auto"/>
              <w:jc w:val="both"/>
            </w:pPr>
            <w:proofErr w:type="spellStart"/>
            <w:r>
              <w:t>Hasilnya</w:t>
            </w:r>
            <w:proofErr w:type="spellEnd"/>
            <w:r>
              <w:t xml:space="preserve"> tulisan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erbalik</w:t>
            </w:r>
            <w:proofErr w:type="spellEnd"/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r w:rsidRPr="006439AC">
              <w:t xml:space="preserve">untuk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jelask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 xml:space="preserve">(soal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736FA9CD" w14:textId="1331440D" w:rsidR="006439AC" w:rsidRDefault="008D1BA9" w:rsidP="006439AC">
            <w:pPr>
              <w:spacing w:line="276" w:lineRule="auto"/>
              <w:jc w:val="both"/>
              <w:rPr>
                <w:b/>
                <w:bCs/>
              </w:rPr>
            </w:pPr>
            <w:r w:rsidRPr="008D1BA9">
              <w:rPr>
                <w:b/>
                <w:bCs/>
              </w:rPr>
              <w:t>Jawab:</w:t>
            </w:r>
          </w:p>
          <w:p w14:paraId="23CF1D93" w14:textId="39CC420B" w:rsidR="00C85A2D" w:rsidRPr="00C85A2D" w:rsidRDefault="00C85A2D" w:rsidP="006439AC">
            <w:pPr>
              <w:spacing w:line="276" w:lineRule="auto"/>
              <w:jc w:val="both"/>
            </w:pPr>
            <w:r>
              <w:t xml:space="preserve">Tulisan </w:t>
            </w:r>
            <w:proofErr w:type="spellStart"/>
            <w:r>
              <w:t>tertulis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belakang</w:t>
            </w:r>
          </w:p>
          <w:p w14:paraId="051F0005" w14:textId="55D14CE6" w:rsidR="006439AC" w:rsidRDefault="008D1BA9" w:rsidP="006439AC">
            <w:pPr>
              <w:spacing w:line="276" w:lineRule="auto"/>
              <w:jc w:val="both"/>
            </w:pPr>
            <w:r w:rsidRPr="008D1BA9">
              <w:rPr>
                <w:noProof/>
              </w:rPr>
              <w:lastRenderedPageBreak/>
              <w:drawing>
                <wp:inline distT="0" distB="0" distL="0" distR="0" wp14:anchorId="597FF389" wp14:editId="4DEA80BE">
                  <wp:extent cx="3181667" cy="1645690"/>
                  <wp:effectExtent l="0" t="0" r="0" b="0"/>
                  <wp:docPr id="5083955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8395502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7166" cy="1653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r w:rsidRPr="00494BD3">
        <w:rPr>
          <w:b/>
        </w:rPr>
        <w:t>Referensi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10C16">
      <w:footerReference w:type="even" r:id="rId38"/>
      <w:footerReference w:type="default" r:id="rId39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00AFB" w14:textId="77777777" w:rsidR="00E41EC4" w:rsidRDefault="00E41EC4" w:rsidP="00462815">
      <w:r>
        <w:separator/>
      </w:r>
    </w:p>
  </w:endnote>
  <w:endnote w:type="continuationSeparator" w:id="0">
    <w:p w14:paraId="231020A8" w14:textId="77777777" w:rsidR="00E41EC4" w:rsidRDefault="00E41EC4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14DF44" w14:textId="77777777" w:rsidR="00E41EC4" w:rsidRDefault="00E41EC4" w:rsidP="00462815">
      <w:r>
        <w:separator/>
      </w:r>
    </w:p>
  </w:footnote>
  <w:footnote w:type="continuationSeparator" w:id="0">
    <w:p w14:paraId="5F52849A" w14:textId="77777777" w:rsidR="00E41EC4" w:rsidRDefault="00E41EC4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4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1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0"/>
  </w:num>
  <w:num w:numId="2" w16cid:durableId="1036275086">
    <w:abstractNumId w:val="22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1"/>
  </w:num>
  <w:num w:numId="7" w16cid:durableId="373236217">
    <w:abstractNumId w:val="21"/>
  </w:num>
  <w:num w:numId="8" w16cid:durableId="2083478380">
    <w:abstractNumId w:val="36"/>
  </w:num>
  <w:num w:numId="9" w16cid:durableId="556211840">
    <w:abstractNumId w:val="28"/>
  </w:num>
  <w:num w:numId="10" w16cid:durableId="1170801151">
    <w:abstractNumId w:val="16"/>
  </w:num>
  <w:num w:numId="11" w16cid:durableId="1776057122">
    <w:abstractNumId w:val="24"/>
  </w:num>
  <w:num w:numId="12" w16cid:durableId="1670795038">
    <w:abstractNumId w:val="18"/>
  </w:num>
  <w:num w:numId="13" w16cid:durableId="1054081165">
    <w:abstractNumId w:val="29"/>
  </w:num>
  <w:num w:numId="14" w16cid:durableId="2140805374">
    <w:abstractNumId w:val="17"/>
  </w:num>
  <w:num w:numId="15" w16cid:durableId="1803032835">
    <w:abstractNumId w:val="2"/>
  </w:num>
  <w:num w:numId="16" w16cid:durableId="1132216330">
    <w:abstractNumId w:val="23"/>
  </w:num>
  <w:num w:numId="17" w16cid:durableId="148135690">
    <w:abstractNumId w:val="32"/>
  </w:num>
  <w:num w:numId="18" w16cid:durableId="188303086">
    <w:abstractNumId w:val="37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3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5"/>
  </w:num>
  <w:num w:numId="25" w16cid:durableId="1408068287">
    <w:abstractNumId w:val="6"/>
  </w:num>
  <w:num w:numId="26" w16cid:durableId="610821633">
    <w:abstractNumId w:val="39"/>
  </w:num>
  <w:num w:numId="27" w16cid:durableId="2037844839">
    <w:abstractNumId w:val="38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7"/>
  </w:num>
  <w:num w:numId="31" w16cid:durableId="825441201">
    <w:abstractNumId w:val="42"/>
  </w:num>
  <w:num w:numId="32" w16cid:durableId="260376697">
    <w:abstractNumId w:val="34"/>
  </w:num>
  <w:num w:numId="33" w16cid:durableId="1568034307">
    <w:abstractNumId w:val="9"/>
  </w:num>
  <w:num w:numId="34" w16cid:durableId="1855608080">
    <w:abstractNumId w:val="26"/>
  </w:num>
  <w:num w:numId="35" w16cid:durableId="613636822">
    <w:abstractNumId w:val="40"/>
  </w:num>
  <w:num w:numId="36" w16cid:durableId="1797138399">
    <w:abstractNumId w:val="20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5"/>
  </w:num>
  <w:num w:numId="41" w16cid:durableId="607735158">
    <w:abstractNumId w:val="35"/>
  </w:num>
  <w:num w:numId="42" w16cid:durableId="1674718903">
    <w:abstractNumId w:val="31"/>
  </w:num>
  <w:num w:numId="43" w16cid:durableId="1271863805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64C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39C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57BEA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03359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4B23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05E7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72E"/>
    <w:rsid w:val="00597629"/>
    <w:rsid w:val="005A07AD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AB2"/>
    <w:rsid w:val="00647D0F"/>
    <w:rsid w:val="00651D96"/>
    <w:rsid w:val="00652F3E"/>
    <w:rsid w:val="00653213"/>
    <w:rsid w:val="0065555E"/>
    <w:rsid w:val="0065683C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7DC3"/>
    <w:rsid w:val="008D1424"/>
    <w:rsid w:val="008D1BA9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2FBE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3258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5A2D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1EC4"/>
    <w:rsid w:val="00E45F5A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304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2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kamila ananta</cp:lastModifiedBy>
  <cp:revision>8</cp:revision>
  <cp:lastPrinted>2021-11-01T06:35:00Z</cp:lastPrinted>
  <dcterms:created xsi:type="dcterms:W3CDTF">2023-09-24T19:52:00Z</dcterms:created>
  <dcterms:modified xsi:type="dcterms:W3CDTF">2024-09-28T14:28:00Z</dcterms:modified>
</cp:coreProperties>
</file>